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arlene Jacob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rle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ob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33 Van Buren Avenue Des Plaines, IL, USA 600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bxiong@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96583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tley Jacob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